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129330A0" w:rsidR="0016390D" w:rsidRPr="000E25EF" w:rsidRDefault="00B53FEF" w:rsidP="00B12835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en-ID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0E25EF" w:rsidRPr="000E25EF">
              <w:rPr>
                <w:rFonts w:ascii="Times New Roman" w:eastAsia="Times New Roman" w:hAnsi="Times New Roman"/>
                <w:b/>
                <w:sz w:val="24"/>
                <w:szCs w:val="24"/>
                <w:lang w:val="en-ID"/>
              </w:rPr>
              <w:t>EVALUASI AKTIVITAS DAN PROTEIN TOTAL ENZIM SELULASE REKOMBINAN SERTA POTENSI APLIKASINYA PADA PAKAN IKAN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FA31A60" w:rsidR="00A3380D" w:rsidRPr="009333AF" w:rsidRDefault="001560F6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isw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Fililmi Agniny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unant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Mahasri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2,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Akhmad Taufiq Mukti</w:t>
            </w:r>
            <w:r w:rsidR="006D37D2" w:rsidRPr="006D37D2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6D37D2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*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Muhamad Amin</w:t>
            </w:r>
            <w:r w:rsidR="009333AF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4DFE26D3" w:rsidR="00A3380D" w:rsidRPr="009333AF" w:rsidRDefault="006D37D2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D37D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6D37D2">
              <w:rPr>
                <w:rFonts w:ascii="Times New Roman" w:hAnsi="Times New Roman"/>
                <w:sz w:val="24"/>
                <w:szCs w:val="24"/>
              </w:rPr>
              <w:t xml:space="preserve">Master Program of Fisheries Science, Faculty of Fisheries and Marine, Universitas Airlangga, Jl. </w:t>
            </w:r>
            <w:proofErr w:type="spellStart"/>
            <w:r w:rsidRPr="006D37D2">
              <w:rPr>
                <w:rFonts w:ascii="Times New Roman" w:hAnsi="Times New Roman"/>
                <w:sz w:val="24"/>
                <w:szCs w:val="24"/>
              </w:rPr>
              <w:t>Mulyorejo</w:t>
            </w:r>
            <w:proofErr w:type="spellEnd"/>
            <w:r w:rsidRPr="006D37D2">
              <w:rPr>
                <w:rFonts w:ascii="Times New Roman" w:hAnsi="Times New Roman"/>
                <w:sz w:val="24"/>
                <w:szCs w:val="24"/>
              </w:rPr>
              <w:t>, Surabaya 60115 East Java, Indonesia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5CFC475D" w:rsidR="00A3380D" w:rsidRPr="009333AF" w:rsidRDefault="006D37D2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D37D2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6D37D2">
              <w:rPr>
                <w:rFonts w:ascii="Times New Roman" w:hAnsi="Times New Roman"/>
                <w:sz w:val="24"/>
                <w:szCs w:val="24"/>
              </w:rPr>
              <w:t xml:space="preserve">Department of Aquaculture, Faculty of Fisheries and Marine, Universitas Airlangga, Jl. </w:t>
            </w:r>
            <w:proofErr w:type="spellStart"/>
            <w:r w:rsidRPr="006D37D2">
              <w:rPr>
                <w:rFonts w:ascii="Times New Roman" w:hAnsi="Times New Roman"/>
                <w:sz w:val="24"/>
                <w:szCs w:val="24"/>
              </w:rPr>
              <w:t>Mulyorejo</w:t>
            </w:r>
            <w:proofErr w:type="spellEnd"/>
            <w:r w:rsidRPr="006D37D2">
              <w:rPr>
                <w:rFonts w:ascii="Times New Roman" w:hAnsi="Times New Roman"/>
                <w:sz w:val="24"/>
                <w:szCs w:val="24"/>
              </w:rPr>
              <w:t>, Surabaya 60115 East Java, Indonesia</w:t>
            </w:r>
          </w:p>
        </w:tc>
      </w:tr>
      <w:tr w:rsidR="00A3380D" w:rsidRPr="009333AF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0A21D469" w:rsidR="00A3380D" w:rsidRPr="009333AF" w:rsidRDefault="006D37D2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D37D2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6D37D2">
              <w:rPr>
                <w:rFonts w:ascii="Times New Roman" w:hAnsi="Times New Roman"/>
                <w:sz w:val="24"/>
                <w:szCs w:val="24"/>
              </w:rPr>
              <w:t xml:space="preserve">Research Group of Fisheries Biotechnology, Faculty of Fisheries and Marine, Universitas Airlangga, Jl. </w:t>
            </w:r>
            <w:proofErr w:type="spellStart"/>
            <w:r w:rsidRPr="006D37D2">
              <w:rPr>
                <w:rFonts w:ascii="Times New Roman" w:hAnsi="Times New Roman"/>
                <w:sz w:val="24"/>
                <w:szCs w:val="24"/>
              </w:rPr>
              <w:t>Mulyorejo</w:t>
            </w:r>
            <w:proofErr w:type="spellEnd"/>
            <w:r w:rsidRPr="006D37D2">
              <w:rPr>
                <w:rFonts w:ascii="Times New Roman" w:hAnsi="Times New Roman"/>
                <w:sz w:val="24"/>
                <w:szCs w:val="24"/>
              </w:rPr>
              <w:t>, Surabaya 60115 East Java, Indonesia</w:t>
            </w:r>
          </w:p>
        </w:tc>
      </w:tr>
      <w:tr w:rsidR="009333AF" w:rsidRPr="00125246" w14:paraId="5C222434" w14:textId="77777777" w:rsidTr="00593F28">
        <w:trPr>
          <w:trHeight w:val="20"/>
        </w:trPr>
        <w:tc>
          <w:tcPr>
            <w:tcW w:w="9923" w:type="dxa"/>
            <w:gridSpan w:val="4"/>
          </w:tcPr>
          <w:p w14:paraId="545BADAA" w14:textId="3D31A3C2" w:rsidR="009333AF" w:rsidRPr="009333AF" w:rsidRDefault="009333AF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Depertment </w:t>
            </w:r>
            <w:r w:rsidR="001560F6">
              <w:rPr>
                <w:rFonts w:ascii="Times New Roman" w:hAnsi="Times New Roman"/>
                <w:sz w:val="24"/>
                <w:szCs w:val="24"/>
              </w:rPr>
              <w:t>of Environmental and Life Sciences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1560F6">
              <w:rPr>
                <w:rFonts w:ascii="Times New Roman" w:hAnsi="Times New Roman"/>
                <w:sz w:val="24"/>
                <w:szCs w:val="24"/>
              </w:rPr>
              <w:t xml:space="preserve">Faculty of Science, Brunei Darussalam University, Jalan </w:t>
            </w:r>
            <w:proofErr w:type="spellStart"/>
            <w:r w:rsidR="001560F6">
              <w:rPr>
                <w:rFonts w:ascii="Times New Roman" w:hAnsi="Times New Roman"/>
                <w:sz w:val="24"/>
                <w:szCs w:val="24"/>
              </w:rPr>
              <w:t>Tungku</w:t>
            </w:r>
            <w:proofErr w:type="spellEnd"/>
            <w:r w:rsidR="001560F6">
              <w:rPr>
                <w:rFonts w:ascii="Times New Roman" w:hAnsi="Times New Roman"/>
                <w:sz w:val="24"/>
                <w:szCs w:val="24"/>
              </w:rPr>
              <w:t xml:space="preserve"> Link, Bandar Seri </w:t>
            </w:r>
            <w:proofErr w:type="spellStart"/>
            <w:r w:rsidR="001560F6">
              <w:rPr>
                <w:rFonts w:ascii="Times New Roman" w:hAnsi="Times New Roman"/>
                <w:sz w:val="24"/>
                <w:szCs w:val="24"/>
              </w:rPr>
              <w:t>Begawam</w:t>
            </w:r>
            <w:proofErr w:type="spellEnd"/>
            <w:r w:rsidR="001560F6">
              <w:rPr>
                <w:rFonts w:ascii="Times New Roman" w:hAnsi="Times New Roman"/>
                <w:sz w:val="24"/>
                <w:szCs w:val="24"/>
              </w:rPr>
              <w:t xml:space="preserve">, Gadong BE1410, Brunei Darussalam 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544DDF60" w:rsidR="00FF387B" w:rsidRPr="00125246" w:rsidRDefault="001560F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iswi</w:t>
            </w:r>
            <w:proofErr w:type="spellEnd"/>
          </w:p>
        </w:tc>
        <w:tc>
          <w:tcPr>
            <w:tcW w:w="1599" w:type="dxa"/>
          </w:tcPr>
          <w:p w14:paraId="4A6CD0D4" w14:textId="0149DB15" w:rsidR="00FF387B" w:rsidRPr="00125246" w:rsidRDefault="001560F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gniny</w:t>
            </w:r>
            <w:proofErr w:type="spellEnd"/>
          </w:p>
        </w:tc>
        <w:tc>
          <w:tcPr>
            <w:tcW w:w="5533" w:type="dxa"/>
          </w:tcPr>
          <w:p w14:paraId="6D0BF434" w14:textId="495D9E1B" w:rsidR="00FF387B" w:rsidRPr="00125246" w:rsidRDefault="00A70DE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70DE0">
              <w:rPr>
                <w:rFonts w:ascii="Times New Roman" w:hAnsi="Times New Roman"/>
                <w:sz w:val="24"/>
                <w:szCs w:val="24"/>
              </w:rPr>
              <w:t>http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A70DE0">
              <w:rPr>
                <w:rFonts w:ascii="Times New Roman" w:hAnsi="Times New Roman"/>
                <w:sz w:val="24"/>
                <w:szCs w:val="24"/>
              </w:rPr>
              <w:t>://orcid.org/0009-0003-1450-6248</w:t>
            </w: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47B8CE3B" w:rsidR="00FF387B" w:rsidRPr="00125246" w:rsidRDefault="001560F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unant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99" w:type="dxa"/>
          </w:tcPr>
          <w:p w14:paraId="36B08A1C" w14:textId="0AFE23A5" w:rsidR="00FF387B" w:rsidRPr="00125246" w:rsidRDefault="001560F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hasri</w:t>
            </w:r>
          </w:p>
        </w:tc>
        <w:tc>
          <w:tcPr>
            <w:tcW w:w="5533" w:type="dxa"/>
          </w:tcPr>
          <w:p w14:paraId="22FDD2DD" w14:textId="63B9A6E7" w:rsidR="00FF387B" w:rsidRPr="00125246" w:rsidRDefault="00A70DE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70DE0">
              <w:rPr>
                <w:rFonts w:ascii="Times New Roman" w:hAnsi="Times New Roman"/>
                <w:sz w:val="24"/>
                <w:szCs w:val="24"/>
              </w:rPr>
              <w:t>http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A70DE0">
              <w:rPr>
                <w:rFonts w:ascii="Times New Roman" w:hAnsi="Times New Roman"/>
                <w:sz w:val="24"/>
                <w:szCs w:val="24"/>
              </w:rPr>
              <w:t>://orcid.org/0009-0001-7028-6097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11897C7B" w:rsidR="00FF387B" w:rsidRPr="00FD2D6D" w:rsidRDefault="001560F6" w:rsidP="003E6D41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E769ED">
              <w:rPr>
                <w:rFonts w:ascii="Times New Roman" w:hAnsi="Times New Roman"/>
                <w:sz w:val="24"/>
                <w:szCs w:val="24"/>
              </w:rPr>
              <w:t>Akhmad</w:t>
            </w:r>
            <w:r w:rsidR="00FD2D6D" w:rsidRPr="00E769ED">
              <w:rPr>
                <w:rFonts w:ascii="Times New Roman" w:hAnsi="Times New Roman"/>
                <w:sz w:val="24"/>
                <w:szCs w:val="24"/>
              </w:rPr>
              <w:t xml:space="preserve"> Taufiq</w:t>
            </w:r>
          </w:p>
        </w:tc>
        <w:tc>
          <w:tcPr>
            <w:tcW w:w="1599" w:type="dxa"/>
          </w:tcPr>
          <w:p w14:paraId="08BFAE51" w14:textId="00FD90BC" w:rsidR="00FF387B" w:rsidRPr="00125246" w:rsidRDefault="001560F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ukti</w:t>
            </w:r>
          </w:p>
        </w:tc>
        <w:tc>
          <w:tcPr>
            <w:tcW w:w="5533" w:type="dxa"/>
          </w:tcPr>
          <w:p w14:paraId="52D10F38" w14:textId="3349A6AA" w:rsidR="00FF387B" w:rsidRPr="00A70DE0" w:rsidRDefault="00A70DE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70DE0">
              <w:rPr>
                <w:rFonts w:ascii="Times New Roman" w:hAnsi="Times New Roman"/>
                <w:sz w:val="24"/>
                <w:szCs w:val="24"/>
                <w:lang w:val="en-US"/>
              </w:rPr>
              <w:t>http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A70DE0">
              <w:rPr>
                <w:rFonts w:ascii="Times New Roman" w:hAnsi="Times New Roman"/>
                <w:sz w:val="24"/>
                <w:szCs w:val="24"/>
                <w:lang w:val="en-US"/>
              </w:rPr>
              <w:t>://orcid.org/0000-0002-1649-5090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6D5D09E5" w:rsidR="00227B9D" w:rsidRPr="00125246" w:rsidRDefault="001560F6" w:rsidP="001560F6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316" w:hanging="28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7827B6D5" w14:textId="09E2A447" w:rsidR="00227B9D" w:rsidRPr="00125246" w:rsidRDefault="001560F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uhamad</w:t>
            </w:r>
          </w:p>
        </w:tc>
        <w:tc>
          <w:tcPr>
            <w:tcW w:w="1599" w:type="dxa"/>
          </w:tcPr>
          <w:p w14:paraId="269E0B9B" w14:textId="7921B30B" w:rsidR="00227B9D" w:rsidRPr="00125246" w:rsidRDefault="001560F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min</w:t>
            </w:r>
          </w:p>
        </w:tc>
        <w:tc>
          <w:tcPr>
            <w:tcW w:w="5533" w:type="dxa"/>
          </w:tcPr>
          <w:p w14:paraId="18300776" w14:textId="536E88E1" w:rsidR="00227B9D" w:rsidRPr="00125246" w:rsidRDefault="00A70DE0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70DE0">
              <w:rPr>
                <w:rFonts w:ascii="Times New Roman" w:hAnsi="Times New Roman"/>
                <w:sz w:val="24"/>
                <w:szCs w:val="24"/>
              </w:rPr>
              <w:t>http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A70DE0">
              <w:rPr>
                <w:rFonts w:ascii="Times New Roman" w:hAnsi="Times New Roman"/>
                <w:sz w:val="24"/>
                <w:szCs w:val="24"/>
              </w:rPr>
              <w:t>://orcid.org/0000-0002-7633-8388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7E3946B2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8" w:history="1">
              <w:r w:rsidR="006D37D2" w:rsidRPr="00A80F8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akhmad-t-m@fpk.unair.ac.id</w:t>
              </w:r>
            </w:hyperlink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9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DBE5F" w14:textId="77777777" w:rsidR="003B0E2F" w:rsidRDefault="003B0E2F" w:rsidP="00B16BB9">
      <w:pPr>
        <w:spacing w:after="0" w:line="240" w:lineRule="auto"/>
      </w:pPr>
      <w:r>
        <w:separator/>
      </w:r>
    </w:p>
  </w:endnote>
  <w:endnote w:type="continuationSeparator" w:id="0">
    <w:p w14:paraId="724533E6" w14:textId="77777777" w:rsidR="003B0E2F" w:rsidRDefault="003B0E2F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ED1AF" w14:textId="77777777" w:rsidR="003B0E2F" w:rsidRDefault="003B0E2F" w:rsidP="00B16BB9">
      <w:pPr>
        <w:spacing w:after="0" w:line="240" w:lineRule="auto"/>
      </w:pPr>
      <w:r>
        <w:separator/>
      </w:r>
    </w:p>
  </w:footnote>
  <w:footnote w:type="continuationSeparator" w:id="0">
    <w:p w14:paraId="21B7C0B6" w14:textId="77777777" w:rsidR="003B0E2F" w:rsidRDefault="003B0E2F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3790073">
    <w:abstractNumId w:val="0"/>
  </w:num>
  <w:num w:numId="2" w16cid:durableId="2023120814">
    <w:abstractNumId w:val="3"/>
  </w:num>
  <w:num w:numId="3" w16cid:durableId="1410732521">
    <w:abstractNumId w:val="2"/>
  </w:num>
  <w:num w:numId="4" w16cid:durableId="8551939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E25EF"/>
    <w:rsid w:val="000F6B51"/>
    <w:rsid w:val="00112ABB"/>
    <w:rsid w:val="00121DED"/>
    <w:rsid w:val="00125246"/>
    <w:rsid w:val="00132DC6"/>
    <w:rsid w:val="00133D35"/>
    <w:rsid w:val="001347B0"/>
    <w:rsid w:val="0014493A"/>
    <w:rsid w:val="001560F6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5981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714AF"/>
    <w:rsid w:val="00394EFD"/>
    <w:rsid w:val="00397AB1"/>
    <w:rsid w:val="00397CAA"/>
    <w:rsid w:val="003B0E2F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5F0A24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37D2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12B2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0DE0"/>
    <w:rsid w:val="00A77A75"/>
    <w:rsid w:val="00A85226"/>
    <w:rsid w:val="00A95A21"/>
    <w:rsid w:val="00A969BD"/>
    <w:rsid w:val="00AA12A5"/>
    <w:rsid w:val="00AA5613"/>
    <w:rsid w:val="00AB0201"/>
    <w:rsid w:val="00AB5B19"/>
    <w:rsid w:val="00AC30D3"/>
    <w:rsid w:val="00AC7DA1"/>
    <w:rsid w:val="00AE598E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C0250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769ED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D2D6D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37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khmad-t-m@fpk.unair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B3302-832F-42B6-A315-E741C5931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278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siswiagniny@outlook.co.id</cp:lastModifiedBy>
  <cp:revision>12</cp:revision>
  <dcterms:created xsi:type="dcterms:W3CDTF">2021-10-27T10:24:00Z</dcterms:created>
  <dcterms:modified xsi:type="dcterms:W3CDTF">2025-10-03T07:12:00Z</dcterms:modified>
</cp:coreProperties>
</file>